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{{ cdd_name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{{ cdd_city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{{ cdd_state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{{ cdd_ddi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{{ cdd_ddd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{{ cdd_cel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cdd_email}}</w:t>
        </w:r>
      </w:hyperlink>
    </w:p>
    <w:p w14:paraId="10E77F63" w14:textId="6584964B" w:rsidR="00613EFC" w:rsidRPr="0034490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>{{ cdd_nationality }}, {{ cdd_age }} anos, {{ cdd_personal }}</w:t>
      </w:r>
      <w:r w:rsidR="00865CA6" w:rsidRPr="0034490C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727F1344" w14:textId="00030DE8" w:rsidR="00E90B69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39340F" w14:textId="08DC15EF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</w:p>
    <w:p w14:paraId="7E423149" w14:textId="4C69B7F4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B98D798" w14:textId="77777777" w:rsidR="008F1578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% for item in line_items %}</w:t>
      </w:r>
    </w:p>
    <w:p w14:paraId="01D57ABB" w14:textId="015A987E" w:rsidR="002A0E8A" w:rsidRPr="00F85A86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{ item.cdd_company }}</w:t>
      </w:r>
      <w:r w:rsidR="002A0E8A"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{ item.company_start_date }} - {{ item.company_end_date }}</w:t>
      </w:r>
    </w:p>
    <w:p w14:paraId="104EC8FD" w14:textId="77777777" w:rsidR="00F85A86" w:rsidRPr="00F85A86" w:rsidRDefault="00F85A86" w:rsidP="00F85A86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76B071D" w14:textId="77777777" w:rsidR="00110B2C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% for job in item.job_posts %}{{ job.job_title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{ job.start_date }} - {{ job.end_date }}</w:t>
      </w:r>
    </w:p>
    <w:p w14:paraId="0EC2DDFD" w14:textId="21404D0B" w:rsidR="002A0E8A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% endfor %}</w:t>
      </w:r>
    </w:p>
    <w:p w14:paraId="33210CAB" w14:textId="4AFF99D3" w:rsidR="00F85A86" w:rsidRPr="00F85A86" w:rsidRDefault="004B368B" w:rsidP="00B95D35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% endfor %}</w:t>
      </w: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_course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_institution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acad.academic_conclusion}}</w:t>
      </w:r>
    </w:p>
    <w:p w14:paraId="3160A4A6" w14:textId="704966F4" w:rsidR="00024F28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% endfor %}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{{ 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{{ lang.level_description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>{% endfor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abt_background}}</w:t>
      </w:r>
    </w:p>
    <w:p w14:paraId="467FAE9A" w14:textId="4ABCFECE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8805CB" w14:textId="77777777" w:rsidR="00B95D35" w:rsidRPr="00572025" w:rsidRDefault="00B95D3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{% for item in line_items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{{ item.cdd_company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item.company_start_date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item.company_end_date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r w:rsidRPr="00F557B1">
        <w:rPr>
          <w:rFonts w:ascii="Century Gothic" w:eastAsia="MS Gothic" w:hAnsi="Century Gothic" w:cs="MS Gothic"/>
          <w:sz w:val="20"/>
          <w:szCs w:val="20"/>
        </w:rPr>
        <w:t>{{ item.company_desc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>{% for job in item.job_posts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>{{ job.job_title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>{{ job.start_date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>– {{ job.end_date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>{% for task in job.job_tasks %}</w:t>
      </w:r>
    </w:p>
    <w:p w14:paraId="3317D335" w14:textId="29126342" w:rsidR="004805A7" w:rsidRPr="00176962" w:rsidRDefault="004805A7" w:rsidP="0034490C">
      <w:pPr>
        <w:tabs>
          <w:tab w:val="left" w:pos="1134"/>
        </w:tabs>
        <w:spacing w:line="276" w:lineRule="auto"/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r w:rsidRPr="00176962">
        <w:rPr>
          <w:rFonts w:ascii="Century Gothic" w:hAnsi="Century Gothic" w:cstheme="majorHAnsi"/>
          <w:sz w:val="22"/>
          <w:szCs w:val="22"/>
        </w:rPr>
        <w:lastRenderedPageBreak/>
        <w:t>{{ loop.index }}.</w:t>
      </w:r>
      <w:r>
        <w:rPr>
          <w:rFonts w:ascii="Century Gothic" w:hAnsi="Century Gothic" w:cstheme="majorHAnsi"/>
          <w:sz w:val="22"/>
          <w:szCs w:val="22"/>
        </w:rPr>
        <w:tab/>
      </w:r>
      <w:r w:rsidRPr="00176962">
        <w:rPr>
          <w:rFonts w:ascii="Century Gothic" w:hAnsi="Century Gothic" w:cstheme="majorHAnsi"/>
          <w:sz w:val="22"/>
          <w:szCs w:val="22"/>
        </w:rPr>
        <w:t>{{ task.task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  <w:r w:rsidR="004E2397">
        <w:rPr>
          <w:rFonts w:ascii="Century Gothic" w:hAnsi="Century Gothic" w:cstheme="majorHAnsi"/>
          <w:sz w:val="22"/>
          <w:szCs w:val="22"/>
        </w:rPr>
        <w:t xml:space="preserve">  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>{% endfor %}{% endfor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{% endfor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_company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bond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wage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variable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food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health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dental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life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others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expectation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report_date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1B3A901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AF76A3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06F5D" w14:textId="77777777" w:rsidR="002A741C" w:rsidRDefault="002A741C">
      <w:r>
        <w:separator/>
      </w:r>
    </w:p>
  </w:endnote>
  <w:endnote w:type="continuationSeparator" w:id="0">
    <w:p w14:paraId="0B09A6E0" w14:textId="77777777" w:rsidR="002A741C" w:rsidRDefault="002A7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 xml:space="preserve">Página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B61A8" w14:textId="77777777" w:rsidR="002A741C" w:rsidRDefault="002A741C">
      <w:r>
        <w:separator/>
      </w:r>
    </w:p>
  </w:footnote>
  <w:footnote w:type="continuationSeparator" w:id="0">
    <w:p w14:paraId="6A14CB8D" w14:textId="77777777" w:rsidR="002A741C" w:rsidRDefault="002A74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52DC"/>
    <w:rsid w:val="000F780E"/>
    <w:rsid w:val="00102872"/>
    <w:rsid w:val="00106C3D"/>
    <w:rsid w:val="00110B2C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0E8A"/>
    <w:rsid w:val="002A50D5"/>
    <w:rsid w:val="002A741C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4490C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368B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06D7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F1578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1E1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AF76A3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5D35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10</cp:revision>
  <dcterms:created xsi:type="dcterms:W3CDTF">2025-04-20T22:03:00Z</dcterms:created>
  <dcterms:modified xsi:type="dcterms:W3CDTF">2025-06-06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